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0B408" w14:textId="3E099F89" w:rsidR="005F57B5" w:rsidRDefault="005F57B5" w:rsidP="005F57B5">
      <w:pPr>
        <w:pStyle w:val="Default"/>
        <w:pageBreakBefore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NAME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D65F0E">
        <w:rPr>
          <w:rFonts w:ascii="Times New Roman" w:hAnsi="Times New Roman" w:cs="Times New Roman"/>
          <w:b/>
          <w:bCs/>
          <w:color w:val="auto"/>
          <w:sz w:val="23"/>
          <w:szCs w:val="23"/>
        </w:rPr>
        <w:t>Daniel Carpenter</w:t>
      </w:r>
    </w:p>
    <w:p w14:paraId="7F674B47" w14:textId="13E459BB" w:rsidR="005F57B5" w:rsidRDefault="005F57B5" w:rsidP="005F57B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STUDENT ID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D65F0E">
        <w:rPr>
          <w:rFonts w:ascii="Times New Roman" w:hAnsi="Times New Roman" w:cs="Times New Roman"/>
          <w:b/>
          <w:bCs/>
          <w:color w:val="auto"/>
          <w:sz w:val="23"/>
          <w:szCs w:val="23"/>
        </w:rPr>
        <w:t>113009743</w:t>
      </w:r>
      <w:bookmarkStart w:id="0" w:name="_GoBack"/>
      <w:bookmarkEnd w:id="0"/>
    </w:p>
    <w:p w14:paraId="38BFE1B9" w14:textId="3A532962" w:rsidR="005F57B5" w:rsidRDefault="005F57B5" w:rsidP="005F57B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GRADED HOMEWORK NUMBER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Pr="00D65F0E">
        <w:rPr>
          <w:rFonts w:ascii="Times New Roman" w:hAnsi="Times New Roman" w:cs="Times New Roman"/>
          <w:b/>
          <w:bCs/>
          <w:color w:val="auto"/>
          <w:sz w:val="23"/>
          <w:szCs w:val="23"/>
        </w:rPr>
        <w:t xml:space="preserve">1 </w:t>
      </w:r>
    </w:p>
    <w:p w14:paraId="344344A8" w14:textId="54BE2E42" w:rsidR="005F57B5" w:rsidRDefault="005F57B5" w:rsidP="005F57B5">
      <w:pPr>
        <w:pStyle w:val="Default"/>
        <w:rPr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COURSE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CS/DSA 4513 - DATABASE MANAGEMENT </w:t>
      </w:r>
    </w:p>
    <w:p w14:paraId="13ADC1B1" w14:textId="2C9393AE" w:rsidR="005F57B5" w:rsidRDefault="005F57B5" w:rsidP="005F57B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SECTION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ONLINE </w:t>
      </w:r>
    </w:p>
    <w:p w14:paraId="0BEC62EB" w14:textId="270DC48E" w:rsidR="005F57B5" w:rsidRDefault="005F57B5" w:rsidP="005F57B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SEMESTER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FALL 2021 </w:t>
      </w:r>
    </w:p>
    <w:p w14:paraId="069B8D05" w14:textId="7D70690F" w:rsidR="005F57B5" w:rsidRDefault="005F57B5" w:rsidP="005F57B5">
      <w:pPr>
        <w:pStyle w:val="Default"/>
        <w:rPr>
          <w:rFonts w:ascii="Times New Roman" w:hAnsi="Times New Roman" w:cs="Times New Roman"/>
          <w:color w:val="auto"/>
          <w:sz w:val="23"/>
          <w:szCs w:val="23"/>
        </w:rPr>
      </w:pPr>
      <w:r>
        <w:rPr>
          <w:rFonts w:ascii="Times New Roman" w:hAnsi="Times New Roman" w:cs="Times New Roman"/>
          <w:color w:val="auto"/>
          <w:sz w:val="23"/>
          <w:szCs w:val="23"/>
        </w:rPr>
        <w:t xml:space="preserve">INSTRUCTOR: </w:t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 w:rsidR="00D65F0E">
        <w:rPr>
          <w:rFonts w:ascii="Times New Roman" w:hAnsi="Times New Roman" w:cs="Times New Roman"/>
          <w:color w:val="auto"/>
          <w:sz w:val="23"/>
          <w:szCs w:val="23"/>
        </w:rPr>
        <w:tab/>
      </w:r>
      <w:r>
        <w:rPr>
          <w:rFonts w:ascii="Times New Roman" w:hAnsi="Times New Roman" w:cs="Times New Roman"/>
          <w:color w:val="auto"/>
          <w:sz w:val="23"/>
          <w:szCs w:val="23"/>
        </w:rPr>
        <w:t xml:space="preserve">DR. LE GRUENWALD </w:t>
      </w:r>
    </w:p>
    <w:p w14:paraId="187D9C69" w14:textId="77777777" w:rsidR="005F57B5" w:rsidRDefault="005F57B5" w:rsidP="005F57B5">
      <w:r>
        <w:rPr>
          <w:rFonts w:ascii="Times New Roman" w:hAnsi="Times New Roman" w:cs="Times New Roman"/>
          <w:sz w:val="23"/>
          <w:szCs w:val="23"/>
        </w:rPr>
        <w:t>SCORE:</w:t>
      </w:r>
    </w:p>
    <w:p w14:paraId="25E62656" w14:textId="77777777" w:rsidR="005F57B5" w:rsidRDefault="005F57B5">
      <w:r>
        <w:br w:type="page"/>
      </w:r>
    </w:p>
    <w:p w14:paraId="095981F2" w14:textId="7320E143" w:rsidR="008C6FB3" w:rsidRDefault="00784BDB" w:rsidP="00D65F0E">
      <w:pPr>
        <w:pBdr>
          <w:bottom w:val="single" w:sz="4" w:space="1" w:color="auto"/>
        </w:pBdr>
        <w:jc w:val="center"/>
        <w:rPr>
          <w:b/>
          <w:bCs/>
        </w:rPr>
      </w:pPr>
      <w:r w:rsidRPr="00784BDB">
        <w:rPr>
          <w:b/>
          <w:bCs/>
        </w:rPr>
        <w:lastRenderedPageBreak/>
        <w:t>Problem 1.1</w:t>
      </w:r>
    </w:p>
    <w:p w14:paraId="0656F5D4" w14:textId="04B63549" w:rsidR="00784BDB" w:rsidRDefault="00F82FFB">
      <w:pPr>
        <w:rPr>
          <w:b/>
          <w:bCs/>
        </w:rPr>
      </w:pPr>
      <w:r>
        <w:rPr>
          <w:noProof/>
        </w:rPr>
        <w:drawing>
          <wp:inline distT="0" distB="0" distL="0" distR="0" wp14:anchorId="0CB61B07" wp14:editId="2F952C8C">
            <wp:extent cx="5943600" cy="768731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4BDB">
        <w:rPr>
          <w:b/>
          <w:bCs/>
        </w:rPr>
        <w:br w:type="page"/>
      </w:r>
    </w:p>
    <w:p w14:paraId="2B5DC51E" w14:textId="77777777" w:rsidR="00F82FFB" w:rsidRDefault="00784BDB" w:rsidP="00D65F0E">
      <w:pPr>
        <w:pBdr>
          <w:bottom w:val="single" w:sz="4" w:space="1" w:color="auto"/>
        </w:pBdr>
        <w:jc w:val="center"/>
        <w:rPr>
          <w:b/>
          <w:bCs/>
        </w:rPr>
      </w:pPr>
      <w:r>
        <w:rPr>
          <w:b/>
          <w:bCs/>
        </w:rPr>
        <w:lastRenderedPageBreak/>
        <w:t>Problem 1.2</w:t>
      </w:r>
    </w:p>
    <w:p w14:paraId="10CB43A3" w14:textId="0F200303" w:rsidR="00784BDB" w:rsidRDefault="00F82FFB" w:rsidP="00F82FFB">
      <w:pPr>
        <w:rPr>
          <w:b/>
          <w:bCs/>
        </w:rPr>
      </w:pPr>
      <w:r>
        <w:rPr>
          <w:noProof/>
        </w:rPr>
        <w:drawing>
          <wp:inline distT="0" distB="0" distL="0" distR="0" wp14:anchorId="1EF46CE7" wp14:editId="78B69285">
            <wp:extent cx="5943600" cy="768731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30F5A" w14:textId="4B3C4580" w:rsidR="00784BDB" w:rsidRDefault="00784BDB" w:rsidP="00D65F0E">
      <w:pPr>
        <w:pBdr>
          <w:bottom w:val="single" w:sz="4" w:space="1" w:color="auto"/>
        </w:pBdr>
        <w:jc w:val="center"/>
        <w:rPr>
          <w:b/>
          <w:bCs/>
        </w:rPr>
      </w:pPr>
      <w:r>
        <w:rPr>
          <w:b/>
          <w:bCs/>
        </w:rPr>
        <w:lastRenderedPageBreak/>
        <w:t>Problem 1.3</w:t>
      </w:r>
    </w:p>
    <w:p w14:paraId="62432EFE" w14:textId="12D37968" w:rsidR="00784BDB" w:rsidRDefault="00F82FFB">
      <w:pPr>
        <w:rPr>
          <w:b/>
          <w:bCs/>
        </w:rPr>
      </w:pPr>
      <w:r>
        <w:rPr>
          <w:noProof/>
        </w:rPr>
        <w:drawing>
          <wp:inline distT="0" distB="0" distL="0" distR="0" wp14:anchorId="44CDCE24" wp14:editId="50F99B9B">
            <wp:extent cx="5943600" cy="768731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08147" w14:textId="1829CBF9" w:rsidR="00784BDB" w:rsidRDefault="00784BDB" w:rsidP="00D65F0E">
      <w:pPr>
        <w:pBdr>
          <w:bottom w:val="single" w:sz="4" w:space="1" w:color="auto"/>
        </w:pBdr>
        <w:jc w:val="center"/>
        <w:rPr>
          <w:b/>
          <w:bCs/>
        </w:rPr>
      </w:pPr>
      <w:r>
        <w:rPr>
          <w:b/>
          <w:bCs/>
        </w:rPr>
        <w:lastRenderedPageBreak/>
        <w:t>Problem 1.4</w:t>
      </w:r>
    </w:p>
    <w:p w14:paraId="1682CFF9" w14:textId="7EAF6E5C" w:rsidR="00784BDB" w:rsidRPr="00784BDB" w:rsidRDefault="00D65F0E" w:rsidP="00F82FFB">
      <w:pPr>
        <w:rPr>
          <w:b/>
          <w:bCs/>
        </w:rPr>
      </w:pPr>
      <w:r>
        <w:rPr>
          <w:noProof/>
        </w:rPr>
        <w:drawing>
          <wp:inline distT="0" distB="0" distL="0" distR="0" wp14:anchorId="76A0C946" wp14:editId="3E4C7C08">
            <wp:extent cx="5943600" cy="768731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7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4BDB" w:rsidRPr="00784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S1MDMxMjQwsbBU0lEKTi0uzszPAykwqgUA0rhDMiwAAAA="/>
  </w:docVars>
  <w:rsids>
    <w:rsidRoot w:val="005F57B5"/>
    <w:rsid w:val="005F57B5"/>
    <w:rsid w:val="00773B4E"/>
    <w:rsid w:val="00784BDB"/>
    <w:rsid w:val="008C6FB3"/>
    <w:rsid w:val="00D65F0E"/>
    <w:rsid w:val="00F82FFB"/>
    <w:rsid w:val="00F93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F2A7C"/>
  <w15:chartTrackingRefBased/>
  <w15:docId w15:val="{EC04C2EC-815C-491F-B55A-EEDBB27C6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57B5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57B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788D726F31234E856E2A1D5F8E3FCB" ma:contentTypeVersion="12" ma:contentTypeDescription="Create a new document." ma:contentTypeScope="" ma:versionID="828bff16225601138254ff5e71de6c5e">
  <xsd:schema xmlns:xsd="http://www.w3.org/2001/XMLSchema" xmlns:xs="http://www.w3.org/2001/XMLSchema" xmlns:p="http://schemas.microsoft.com/office/2006/metadata/properties" xmlns:ns3="34878772-60c1-4d27-aa3a-2b3fcedd817d" xmlns:ns4="4bf0bd1f-afcf-47f4-8179-f8f4eae87b02" targetNamespace="http://schemas.microsoft.com/office/2006/metadata/properties" ma:root="true" ma:fieldsID="463a6aa378c4e16e8e953422c70bcd77" ns3:_="" ns4:_="">
    <xsd:import namespace="34878772-60c1-4d27-aa3a-2b3fcedd817d"/>
    <xsd:import namespace="4bf0bd1f-afcf-47f4-8179-f8f4eae87b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78772-60c1-4d27-aa3a-2b3fcedd81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f0bd1f-afcf-47f4-8179-f8f4eae87b0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5DA196-3781-46F6-81AC-EE24D45F50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4878772-60c1-4d27-aa3a-2b3fcedd817d"/>
    <ds:schemaRef ds:uri="4bf0bd1f-afcf-47f4-8179-f8f4eae87b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8537C0-2891-4C76-8CAC-C7A1039AE791}">
  <ds:schemaRefs>
    <ds:schemaRef ds:uri="http://purl.org/dc/dcmitype/"/>
    <ds:schemaRef ds:uri="http://schemas.microsoft.com/office/2006/metadata/properties"/>
    <ds:schemaRef ds:uri="34878772-60c1-4d27-aa3a-2b3fcedd817d"/>
    <ds:schemaRef ds:uri="http://purl.org/dc/terms/"/>
    <ds:schemaRef ds:uri="http://www.w3.org/XML/1998/namespace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bf0bd1f-afcf-47f4-8179-f8f4eae87b02"/>
  </ds:schemaRefs>
</ds:datastoreItem>
</file>

<file path=customXml/itemProps3.xml><?xml version="1.0" encoding="utf-8"?>
<ds:datastoreItem xmlns:ds="http://schemas.openxmlformats.org/officeDocument/2006/customXml" ds:itemID="{BFAC5B5C-A3E1-45D6-9473-6AD5367C74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5</Pages>
  <Words>40</Words>
  <Characters>232</Characters>
  <Application>Microsoft Office Word</Application>
  <DocSecurity>0</DocSecurity>
  <Lines>1</Lines>
  <Paragraphs>1</Paragraphs>
  <ScaleCrop>false</ScaleCrop>
  <Company>the Chickasaw Nation</Company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7</cp:revision>
  <cp:lastPrinted>2021-09-20T19:39:00Z</cp:lastPrinted>
  <dcterms:created xsi:type="dcterms:W3CDTF">2021-09-14T16:46:00Z</dcterms:created>
  <dcterms:modified xsi:type="dcterms:W3CDTF">2021-09-20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788D726F31234E856E2A1D5F8E3FCB</vt:lpwstr>
  </property>
</Properties>
</file>